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15859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59"/>
        <w:gridCol w:w="2021"/>
        <w:gridCol w:w="5368"/>
        <w:gridCol w:w="989"/>
        <w:gridCol w:w="754"/>
        <w:gridCol w:w="753"/>
        <w:gridCol w:w="762"/>
        <w:gridCol w:w="3253"/>
      </w:tblGrid>
      <w:tr w:rsidR="00FC5C48" w14:paraId="1DA79426" w14:textId="77777777" w:rsidTr="00963F2B">
        <w:trPr>
          <w:trHeight w:val="907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14:paraId="09D6F4D7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98744330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593BE7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167B9248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194DB8D0" w14:textId="77777777" w:rsidTr="00963F2B">
        <w:trPr>
          <w:trHeight w:val="616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14:paraId="40EB2DED" w14:textId="376BE821" w:rsidR="00FC5C48" w:rsidRDefault="00EF7F35" w:rsidP="00A42FFB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TJEDAN:</w:t>
            </w:r>
            <w:r w:rsidR="00D3375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</w:t>
            </w:r>
            <w:r w:rsidR="00760616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30</w:t>
            </w:r>
            <w:r w:rsidR="00A42FF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01.2023</w:t>
            </w:r>
            <w:r w:rsidR="009A3140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-</w:t>
            </w:r>
            <w:r w:rsidR="00760616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03.02</w:t>
            </w:r>
            <w:r w:rsidR="00A42FF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3</w:t>
            </w:r>
            <w:r w:rsidR="00584D1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593BE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PŠ HRASTELNICA</w:t>
            </w:r>
          </w:p>
        </w:tc>
      </w:tr>
      <w:tr w:rsidR="00FC5C48" w14:paraId="18C3A98C" w14:textId="77777777" w:rsidTr="00963F2B">
        <w:trPr>
          <w:trHeight w:val="434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5B7C3A0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2021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5D8B695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368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65E1235B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91640DD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3253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14:paraId="35C319DB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14:paraId="449FE647" w14:textId="77777777" w:rsidTr="00963F2B">
        <w:trPr>
          <w:trHeight w:val="289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54C222C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C7C24E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E761FC0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ACD482" w14:textId="23C012A0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56124D6" w14:textId="16B4A903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P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ACF2CFD" w14:textId="036BBCB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8FDBA81" w14:textId="2849BA4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68E8C379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760616" w14:paraId="14510DE5" w14:textId="77777777" w:rsidTr="004B76D9">
        <w:trPr>
          <w:trHeight w:val="623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45520C28" w14:textId="77777777" w:rsidR="00760616" w:rsidRPr="008D08FD" w:rsidRDefault="00760616" w:rsidP="0076061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2021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7A9369D" w14:textId="77777777" w:rsidR="00760616" w:rsidRPr="008D08FD" w:rsidRDefault="00760616" w:rsidP="00760616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1A12E4E" w14:textId="7B8B0ECB" w:rsidR="00760616" w:rsidRPr="00760616" w:rsidRDefault="00760616" w:rsidP="0076061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760616">
              <w:rPr>
                <w:rFonts w:asciiTheme="minorHAnsi" w:eastAsia="Segoe UI" w:hAnsiTheme="minorHAnsi" w:cstheme="minorHAnsi"/>
                <w:b/>
              </w:rPr>
              <w:t xml:space="preserve">KUKURUZNA KRUPICA - ŽGANCI SA </w:t>
            </w:r>
            <w:proofErr w:type="gramStart"/>
            <w:r w:rsidRPr="00760616">
              <w:rPr>
                <w:rFonts w:asciiTheme="minorHAnsi" w:eastAsia="Segoe UI" w:hAnsiTheme="minorHAnsi" w:cstheme="minorHAnsi"/>
                <w:b/>
              </w:rPr>
              <w:t>SIROM ,</w:t>
            </w:r>
            <w:proofErr w:type="gramEnd"/>
            <w:r w:rsidRPr="00760616">
              <w:rPr>
                <w:rFonts w:asciiTheme="minorHAnsi" w:eastAsia="Segoe UI" w:hAnsiTheme="minorHAnsi" w:cstheme="minorHAnsi"/>
                <w:b/>
              </w:rPr>
              <w:t xml:space="preserve"> JABUKA KOMAD , JOGURT ČAŠICA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F7A3730" w14:textId="20C3797C" w:rsidR="00760616" w:rsidRPr="00760616" w:rsidRDefault="00760616" w:rsidP="0076061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760616">
              <w:rPr>
                <w:rFonts w:asciiTheme="minorHAnsi" w:eastAsia="Segoe UI" w:hAnsiTheme="minorHAnsi" w:cstheme="minorHAnsi"/>
              </w:rPr>
              <w:t>55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A3DF89" w14:textId="061847B7" w:rsidR="00760616" w:rsidRPr="00760616" w:rsidRDefault="00760616" w:rsidP="00760616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60616">
              <w:rPr>
                <w:rFonts w:asciiTheme="minorHAnsi" w:eastAsia="Segoe UI" w:hAnsiTheme="minorHAnsi" w:cstheme="minorHAnsi"/>
              </w:rPr>
              <w:t>15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C38653" w14:textId="6C83FDC3" w:rsidR="00760616" w:rsidRPr="00760616" w:rsidRDefault="00760616" w:rsidP="00760616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60616">
              <w:rPr>
                <w:rFonts w:asciiTheme="minorHAnsi" w:eastAsia="Segoe UI" w:hAnsiTheme="minorHAnsi" w:cstheme="minorHAnsi"/>
              </w:rPr>
              <w:t>11.8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B050C26" w14:textId="1EAB0A38" w:rsidR="00760616" w:rsidRPr="00760616" w:rsidRDefault="00760616" w:rsidP="00760616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60616">
              <w:rPr>
                <w:rFonts w:asciiTheme="minorHAnsi" w:eastAsia="Segoe UI" w:hAnsiTheme="minorHAnsi" w:cstheme="minorHAnsi"/>
              </w:rPr>
              <w:t>383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AFDA28" w14:textId="22B3BADF" w:rsidR="00760616" w:rsidRPr="00861C87" w:rsidRDefault="00760616" w:rsidP="00760616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, Gluten(T)</w:t>
            </w:r>
          </w:p>
        </w:tc>
      </w:tr>
      <w:tr w:rsidR="00760616" w14:paraId="7C873AB7" w14:textId="77777777" w:rsidTr="00EF08A4">
        <w:trPr>
          <w:trHeight w:val="645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8ECA1C" w14:textId="77777777" w:rsidR="00760616" w:rsidRPr="008D08FD" w:rsidRDefault="00760616" w:rsidP="0076061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EC4552" w14:textId="77777777" w:rsidR="00760616" w:rsidRPr="008D08FD" w:rsidRDefault="00760616" w:rsidP="00760616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2C60FD" w14:textId="7BED7479" w:rsidR="00760616" w:rsidRPr="00760616" w:rsidRDefault="00760616" w:rsidP="0076061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760616">
              <w:rPr>
                <w:rFonts w:asciiTheme="minorHAnsi" w:eastAsia="Segoe UI" w:hAnsiTheme="minorHAnsi" w:cstheme="minorHAnsi"/>
                <w:b/>
              </w:rPr>
              <w:t xml:space="preserve">KUKURUZNA KRUPICA - ŽGANCI SA </w:t>
            </w:r>
            <w:proofErr w:type="gramStart"/>
            <w:r w:rsidRPr="00760616">
              <w:rPr>
                <w:rFonts w:asciiTheme="minorHAnsi" w:eastAsia="Segoe UI" w:hAnsiTheme="minorHAnsi" w:cstheme="minorHAnsi"/>
                <w:b/>
              </w:rPr>
              <w:t>SIROM ,</w:t>
            </w:r>
            <w:proofErr w:type="gramEnd"/>
            <w:r w:rsidRPr="00760616">
              <w:rPr>
                <w:rFonts w:asciiTheme="minorHAnsi" w:eastAsia="Segoe UI" w:hAnsiTheme="minorHAnsi" w:cstheme="minorHAnsi"/>
                <w:b/>
              </w:rPr>
              <w:t xml:space="preserve"> JABUKA KOMAD , JOGURT ČAŠICA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C9189AC" w14:textId="5F9A50F3" w:rsidR="00760616" w:rsidRPr="00760616" w:rsidRDefault="00760616" w:rsidP="00760616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760616">
              <w:rPr>
                <w:rFonts w:asciiTheme="minorHAnsi" w:eastAsia="Segoe UI" w:hAnsiTheme="minorHAnsi" w:cstheme="minorHAnsi"/>
              </w:rPr>
              <w:t>55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5B7B6E" w14:textId="3E205205" w:rsidR="00760616" w:rsidRPr="00760616" w:rsidRDefault="00760616" w:rsidP="00760616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60616">
              <w:rPr>
                <w:rFonts w:asciiTheme="minorHAnsi" w:eastAsia="Segoe UI" w:hAnsiTheme="minorHAnsi" w:cstheme="minorHAnsi"/>
              </w:rPr>
              <w:t>15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E9AECD3" w14:textId="78F75830" w:rsidR="00760616" w:rsidRPr="00760616" w:rsidRDefault="00760616" w:rsidP="00760616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60616">
              <w:rPr>
                <w:rFonts w:asciiTheme="minorHAnsi" w:eastAsia="Segoe UI" w:hAnsiTheme="minorHAnsi" w:cstheme="minorHAnsi"/>
              </w:rPr>
              <w:t>11.8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87C2788" w14:textId="43FF297D" w:rsidR="00760616" w:rsidRPr="00760616" w:rsidRDefault="00760616" w:rsidP="00760616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760616">
              <w:rPr>
                <w:rFonts w:asciiTheme="minorHAnsi" w:eastAsia="Segoe UI" w:hAnsiTheme="minorHAnsi" w:cstheme="minorHAnsi"/>
              </w:rPr>
              <w:t>383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0E054DD2" w14:textId="77777777" w:rsidR="00760616" w:rsidRPr="00861C87" w:rsidRDefault="00760616" w:rsidP="00760616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760616" w14:paraId="56111CC0" w14:textId="77777777" w:rsidTr="008511E4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6AE47EFB" w14:textId="77777777" w:rsidR="00760616" w:rsidRPr="008D08FD" w:rsidRDefault="00760616" w:rsidP="0076061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AE850CD" w14:textId="77777777" w:rsidR="00760616" w:rsidRPr="008D08FD" w:rsidRDefault="00760616" w:rsidP="00760616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70BEC9" w14:textId="5446F316" w:rsidR="00760616" w:rsidRPr="00760616" w:rsidRDefault="00760616" w:rsidP="0076061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760616">
              <w:rPr>
                <w:rFonts w:asciiTheme="minorHAnsi" w:eastAsia="Segoe UI" w:hAnsiTheme="minorHAnsi" w:cstheme="minorHAnsi"/>
                <w:b/>
              </w:rPr>
              <w:t xml:space="preserve">RIŽOTO S </w:t>
            </w:r>
            <w:proofErr w:type="gramStart"/>
            <w:r w:rsidRPr="00760616">
              <w:rPr>
                <w:rFonts w:asciiTheme="minorHAnsi" w:eastAsia="Segoe UI" w:hAnsiTheme="minorHAnsi" w:cstheme="minorHAnsi"/>
                <w:b/>
              </w:rPr>
              <w:t>JUNETINOM ,</w:t>
            </w:r>
            <w:proofErr w:type="gramEnd"/>
            <w:r w:rsidRPr="00760616">
              <w:rPr>
                <w:rFonts w:asciiTheme="minorHAnsi" w:eastAsia="Segoe UI" w:hAnsiTheme="minorHAnsi" w:cstheme="minorHAnsi"/>
                <w:b/>
              </w:rPr>
              <w:t xml:space="preserve"> ZELENA SALATA S ROTKVICOM , MARELICA  1 KOMAD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953F798" w14:textId="40E877C5" w:rsidR="00760616" w:rsidRPr="00760616" w:rsidRDefault="00760616" w:rsidP="00760616">
            <w:pPr>
              <w:spacing w:line="240" w:lineRule="auto"/>
              <w:jc w:val="center"/>
              <w:rPr>
                <w:rFonts w:asciiTheme="minorHAnsi" w:hAnsiTheme="minorHAnsi" w:cstheme="minorHAnsi"/>
              </w:rPr>
            </w:pPr>
            <w:r w:rsidRPr="00760616">
              <w:rPr>
                <w:rFonts w:asciiTheme="minorHAnsi" w:eastAsia="Segoe UI" w:hAnsiTheme="minorHAnsi" w:cstheme="minorHAnsi"/>
              </w:rPr>
              <w:t>45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4E3C23" w14:textId="3147A62C" w:rsidR="00760616" w:rsidRPr="00760616" w:rsidRDefault="00760616" w:rsidP="00760616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760616">
              <w:rPr>
                <w:rFonts w:asciiTheme="minorHAnsi" w:eastAsia="Segoe UI" w:hAnsiTheme="minorHAnsi" w:cstheme="minorHAnsi"/>
              </w:rPr>
              <w:t>14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565F437" w14:textId="24BEA527" w:rsidR="00760616" w:rsidRPr="00760616" w:rsidRDefault="00760616" w:rsidP="00760616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760616">
              <w:rPr>
                <w:rFonts w:asciiTheme="minorHAnsi" w:eastAsia="Segoe UI" w:hAnsiTheme="minorHAnsi" w:cstheme="minorHAnsi"/>
              </w:rPr>
              <w:t>15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356B23B" w14:textId="40D2815D" w:rsidR="00760616" w:rsidRPr="00760616" w:rsidRDefault="00760616" w:rsidP="00760616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760616">
              <w:rPr>
                <w:rFonts w:asciiTheme="minorHAnsi" w:eastAsia="Segoe UI" w:hAnsiTheme="minorHAnsi" w:cstheme="minorHAnsi"/>
              </w:rPr>
              <w:t>377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004983" w14:textId="4DEF0584" w:rsidR="00760616" w:rsidRPr="00861C87" w:rsidRDefault="00760616" w:rsidP="00760616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</w:tr>
      <w:tr w:rsidR="00760616" w14:paraId="2CCFABE4" w14:textId="77777777" w:rsidTr="00FB1A8B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988DCD2" w14:textId="77777777" w:rsidR="00760616" w:rsidRPr="008D08FD" w:rsidRDefault="00760616" w:rsidP="0076061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428C53C8" w14:textId="77777777" w:rsidR="00760616" w:rsidRPr="008D08FD" w:rsidRDefault="00760616" w:rsidP="00760616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77044A" w14:textId="3E6817DE" w:rsidR="00760616" w:rsidRPr="00760616" w:rsidRDefault="00760616" w:rsidP="0076061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760616">
              <w:rPr>
                <w:rFonts w:asciiTheme="minorHAnsi" w:eastAsia="Segoe UI" w:hAnsiTheme="minorHAnsi" w:cstheme="minorHAnsi"/>
                <w:b/>
              </w:rPr>
              <w:t xml:space="preserve">RIŽOTO S </w:t>
            </w:r>
            <w:proofErr w:type="gramStart"/>
            <w:r w:rsidRPr="00760616">
              <w:rPr>
                <w:rFonts w:asciiTheme="minorHAnsi" w:eastAsia="Segoe UI" w:hAnsiTheme="minorHAnsi" w:cstheme="minorHAnsi"/>
                <w:b/>
              </w:rPr>
              <w:t>JUNETINOM ,</w:t>
            </w:r>
            <w:proofErr w:type="gramEnd"/>
            <w:r w:rsidRPr="00760616">
              <w:rPr>
                <w:rFonts w:asciiTheme="minorHAnsi" w:eastAsia="Segoe UI" w:hAnsiTheme="minorHAnsi" w:cstheme="minorHAnsi"/>
                <w:b/>
              </w:rPr>
              <w:t xml:space="preserve"> ZELENA SALATA S ROTKVICOM , MARELICA  1 KOMAD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EC3C30" w14:textId="3A687717" w:rsidR="00760616" w:rsidRPr="00760616" w:rsidRDefault="00760616" w:rsidP="00760616">
            <w:pPr>
              <w:spacing w:line="240" w:lineRule="auto"/>
              <w:jc w:val="center"/>
              <w:rPr>
                <w:rFonts w:asciiTheme="minorHAnsi" w:hAnsiTheme="minorHAnsi" w:cstheme="minorHAnsi"/>
              </w:rPr>
            </w:pPr>
            <w:r w:rsidRPr="00760616">
              <w:rPr>
                <w:rFonts w:asciiTheme="minorHAnsi" w:eastAsia="Segoe UI" w:hAnsiTheme="minorHAnsi" w:cstheme="minorHAnsi"/>
              </w:rPr>
              <w:t>45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CDC4D8" w14:textId="54AD8638" w:rsidR="00760616" w:rsidRPr="00760616" w:rsidRDefault="00760616" w:rsidP="00760616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760616">
              <w:rPr>
                <w:rFonts w:asciiTheme="minorHAnsi" w:eastAsia="Segoe UI" w:hAnsiTheme="minorHAnsi" w:cstheme="minorHAnsi"/>
              </w:rPr>
              <w:t>14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057047" w14:textId="2002FC85" w:rsidR="00760616" w:rsidRPr="00760616" w:rsidRDefault="00760616" w:rsidP="00760616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760616">
              <w:rPr>
                <w:rFonts w:asciiTheme="minorHAnsi" w:eastAsia="Segoe UI" w:hAnsiTheme="minorHAnsi" w:cstheme="minorHAnsi"/>
              </w:rPr>
              <w:t>15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B13D84" w14:textId="2D9E3C8E" w:rsidR="00760616" w:rsidRPr="00760616" w:rsidRDefault="00760616" w:rsidP="00760616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760616">
              <w:rPr>
                <w:rFonts w:asciiTheme="minorHAnsi" w:eastAsia="Segoe UI" w:hAnsiTheme="minorHAnsi" w:cstheme="minorHAnsi"/>
              </w:rPr>
              <w:t>377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91D61C" w14:textId="77777777" w:rsidR="00760616" w:rsidRPr="00861C87" w:rsidRDefault="00760616" w:rsidP="00760616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</w:tr>
      <w:tr w:rsidR="00760616" w14:paraId="7395E737" w14:textId="77777777" w:rsidTr="00E92B7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36021AC0" w14:textId="77777777" w:rsidR="00760616" w:rsidRPr="008D08FD" w:rsidRDefault="00760616" w:rsidP="0076061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9C91830" w14:textId="77777777" w:rsidR="00760616" w:rsidRPr="00727AE1" w:rsidRDefault="00760616" w:rsidP="00760616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B19427" w14:textId="2654063E" w:rsidR="00760616" w:rsidRPr="00760616" w:rsidRDefault="00760616" w:rsidP="0076061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760616">
              <w:rPr>
                <w:rFonts w:asciiTheme="minorHAnsi" w:eastAsia="Segoe UI" w:hAnsiTheme="minorHAnsi" w:cstheme="minorHAnsi"/>
                <w:b/>
              </w:rPr>
              <w:t xml:space="preserve">VARIVO OD GRAHA SA </w:t>
            </w:r>
            <w:proofErr w:type="gramStart"/>
            <w:r w:rsidRPr="00760616">
              <w:rPr>
                <w:rFonts w:asciiTheme="minorHAnsi" w:eastAsia="Segoe UI" w:hAnsiTheme="minorHAnsi" w:cstheme="minorHAnsi"/>
                <w:b/>
              </w:rPr>
              <w:t>SLANINOM  ,</w:t>
            </w:r>
            <w:proofErr w:type="gramEnd"/>
            <w:r w:rsidRPr="00760616">
              <w:rPr>
                <w:rFonts w:asciiTheme="minorHAnsi" w:eastAsia="Segoe UI" w:hAnsiTheme="minorHAnsi" w:cstheme="minorHAnsi"/>
                <w:b/>
              </w:rPr>
              <w:t xml:space="preserve"> ŠKOLSKI KRUH 1 ŠNITA, MANDARINE DVIJ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8D3DCF" w14:textId="00803179" w:rsidR="00760616" w:rsidRPr="00760616" w:rsidRDefault="00760616" w:rsidP="00760616">
            <w:pPr>
              <w:spacing w:line="240" w:lineRule="auto"/>
              <w:jc w:val="center"/>
              <w:rPr>
                <w:rFonts w:asciiTheme="minorHAnsi" w:hAnsiTheme="minorHAnsi" w:cstheme="minorHAnsi"/>
              </w:rPr>
            </w:pPr>
            <w:r w:rsidRPr="00760616">
              <w:rPr>
                <w:rFonts w:asciiTheme="minorHAnsi" w:eastAsia="Segoe UI" w:hAnsiTheme="minorHAnsi" w:cstheme="minorHAnsi"/>
              </w:rPr>
              <w:t>48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891D65" w14:textId="50F6A43B" w:rsidR="00760616" w:rsidRPr="00760616" w:rsidRDefault="00760616" w:rsidP="00760616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760616">
              <w:rPr>
                <w:rFonts w:asciiTheme="minorHAnsi" w:eastAsia="Segoe UI" w:hAnsiTheme="minorHAnsi" w:cstheme="minorHAnsi"/>
              </w:rPr>
              <w:t>13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398B86" w14:textId="21074AE5" w:rsidR="00760616" w:rsidRPr="00760616" w:rsidRDefault="00760616" w:rsidP="00760616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760616">
              <w:rPr>
                <w:rFonts w:asciiTheme="minorHAnsi" w:eastAsia="Segoe UI" w:hAnsiTheme="minorHAnsi" w:cstheme="minorHAnsi"/>
              </w:rPr>
              <w:t>14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7AA79BB" w14:textId="2FD101DE" w:rsidR="00760616" w:rsidRPr="00760616" w:rsidRDefault="00760616" w:rsidP="00760616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760616">
              <w:rPr>
                <w:rFonts w:asciiTheme="minorHAnsi" w:eastAsia="Segoe UI" w:hAnsiTheme="minorHAnsi" w:cstheme="minorHAnsi"/>
              </w:rPr>
              <w:t>381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20CE40E" w14:textId="004170DA" w:rsidR="00760616" w:rsidRPr="00861C87" w:rsidRDefault="00760616" w:rsidP="00760616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Sumpor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dioksid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760616" w14:paraId="6A22E7D1" w14:textId="77777777" w:rsidTr="00F06C92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8D42C2E" w14:textId="77777777" w:rsidR="00760616" w:rsidRPr="008D08FD" w:rsidRDefault="00760616" w:rsidP="0076061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EAFBCA5" w14:textId="77777777" w:rsidR="00760616" w:rsidRPr="00727AE1" w:rsidRDefault="00760616" w:rsidP="00760616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E50147" w14:textId="1B9930B5" w:rsidR="00760616" w:rsidRPr="00760616" w:rsidRDefault="00760616" w:rsidP="0076061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760616">
              <w:rPr>
                <w:rFonts w:asciiTheme="minorHAnsi" w:eastAsia="Segoe UI" w:hAnsiTheme="minorHAnsi" w:cstheme="minorHAnsi"/>
                <w:b/>
              </w:rPr>
              <w:t xml:space="preserve">VARIVO OD GRAHA SA </w:t>
            </w:r>
            <w:proofErr w:type="gramStart"/>
            <w:r w:rsidRPr="00760616">
              <w:rPr>
                <w:rFonts w:asciiTheme="minorHAnsi" w:eastAsia="Segoe UI" w:hAnsiTheme="minorHAnsi" w:cstheme="minorHAnsi"/>
                <w:b/>
              </w:rPr>
              <w:t>SLANINOM  ,</w:t>
            </w:r>
            <w:proofErr w:type="gramEnd"/>
            <w:r w:rsidRPr="00760616">
              <w:rPr>
                <w:rFonts w:asciiTheme="minorHAnsi" w:eastAsia="Segoe UI" w:hAnsiTheme="minorHAnsi" w:cstheme="minorHAnsi"/>
                <w:b/>
              </w:rPr>
              <w:t xml:space="preserve"> ŠKOLSKI KRUH 1 ŠNITA, MANDARINE DVIJ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A6EB384" w14:textId="5EEE6219" w:rsidR="00760616" w:rsidRPr="00760616" w:rsidRDefault="00760616" w:rsidP="00760616">
            <w:pPr>
              <w:spacing w:line="240" w:lineRule="auto"/>
              <w:jc w:val="center"/>
              <w:rPr>
                <w:rFonts w:asciiTheme="minorHAnsi" w:hAnsiTheme="minorHAnsi" w:cstheme="minorHAnsi"/>
              </w:rPr>
            </w:pPr>
            <w:r w:rsidRPr="00760616">
              <w:rPr>
                <w:rFonts w:asciiTheme="minorHAnsi" w:eastAsia="Segoe UI" w:hAnsiTheme="minorHAnsi" w:cstheme="minorHAnsi"/>
              </w:rPr>
              <w:t>48.1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E9CE08" w14:textId="7A364AD2" w:rsidR="00760616" w:rsidRPr="00760616" w:rsidRDefault="00760616" w:rsidP="00760616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760616">
              <w:rPr>
                <w:rFonts w:asciiTheme="minorHAnsi" w:eastAsia="Segoe UI" w:hAnsiTheme="minorHAnsi" w:cstheme="minorHAnsi"/>
              </w:rPr>
              <w:t>13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91E525" w14:textId="0FE15028" w:rsidR="00760616" w:rsidRPr="00760616" w:rsidRDefault="00760616" w:rsidP="00760616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760616">
              <w:rPr>
                <w:rFonts w:asciiTheme="minorHAnsi" w:eastAsia="Segoe UI" w:hAnsiTheme="minorHAnsi" w:cstheme="minorHAnsi"/>
              </w:rPr>
              <w:t>14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1086EC" w14:textId="51CCB75E" w:rsidR="00760616" w:rsidRPr="00760616" w:rsidRDefault="00760616" w:rsidP="00760616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760616">
              <w:rPr>
                <w:rFonts w:asciiTheme="minorHAnsi" w:eastAsia="Segoe UI" w:hAnsiTheme="minorHAnsi" w:cstheme="minorHAnsi"/>
              </w:rPr>
              <w:t>381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14D456" w14:textId="77777777" w:rsidR="00760616" w:rsidRPr="00861C87" w:rsidRDefault="00760616" w:rsidP="00760616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</w:tr>
      <w:tr w:rsidR="00760616" w:rsidRPr="00DB4E9F" w14:paraId="0DF2B284" w14:textId="77777777" w:rsidTr="001C5C7E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8243170" w14:textId="77777777" w:rsidR="00760616" w:rsidRPr="00DB4E9F" w:rsidRDefault="00760616" w:rsidP="00760616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ČETVR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F8980D5" w14:textId="77777777" w:rsidR="00760616" w:rsidRPr="00DB4E9F" w:rsidRDefault="00760616" w:rsidP="00760616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2061D7" w14:textId="5E62E7C6" w:rsidR="00760616" w:rsidRPr="00760616" w:rsidRDefault="00760616" w:rsidP="00760616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60616">
              <w:rPr>
                <w:rFonts w:asciiTheme="minorHAnsi" w:eastAsia="Segoe UI" w:hAnsiTheme="minorHAnsi" w:cstheme="minorHAnsi"/>
                <w:b/>
              </w:rPr>
              <w:t xml:space="preserve">PEČENI PILEĆI BATAK, ZABATAK S MLINCIMA , MALA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5655B0" w14:textId="136285FA" w:rsidR="00760616" w:rsidRPr="00760616" w:rsidRDefault="00760616" w:rsidP="00760616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60616">
              <w:rPr>
                <w:rFonts w:asciiTheme="minorHAnsi" w:eastAsia="Segoe UI" w:hAnsiTheme="minorHAnsi" w:cstheme="minorHAnsi"/>
              </w:rPr>
              <w:t>49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221FF2" w14:textId="45BA82A4" w:rsidR="00760616" w:rsidRPr="00760616" w:rsidRDefault="00760616" w:rsidP="00760616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60616">
              <w:rPr>
                <w:rFonts w:asciiTheme="minorHAnsi" w:eastAsia="Segoe UI" w:hAnsiTheme="minorHAnsi" w:cstheme="minorHAnsi"/>
              </w:rPr>
              <w:t>18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1306D0A" w14:textId="1F32979C" w:rsidR="00760616" w:rsidRPr="00760616" w:rsidRDefault="00760616" w:rsidP="00760616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60616">
              <w:rPr>
                <w:rFonts w:asciiTheme="minorHAnsi" w:eastAsia="Segoe UI" w:hAnsiTheme="minorHAnsi" w:cstheme="minorHAnsi"/>
              </w:rPr>
              <w:t>13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9D408A6" w14:textId="72EF00D4" w:rsidR="00760616" w:rsidRPr="00760616" w:rsidRDefault="00760616" w:rsidP="00760616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60616">
              <w:rPr>
                <w:rFonts w:asciiTheme="minorHAnsi" w:eastAsia="Segoe UI" w:hAnsiTheme="minorHAnsi" w:cstheme="minorHAnsi"/>
              </w:rPr>
              <w:t>390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65CB759" w14:textId="55FFB7F4" w:rsidR="00760616" w:rsidRPr="00861C87" w:rsidRDefault="00760616" w:rsidP="00760616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Gluten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, Jaja(S)</w:t>
            </w:r>
          </w:p>
        </w:tc>
      </w:tr>
      <w:tr w:rsidR="00760616" w:rsidRPr="00DB4E9F" w14:paraId="55464FC0" w14:textId="77777777" w:rsidTr="003951DC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2B73BFC" w14:textId="77777777" w:rsidR="00760616" w:rsidRPr="00DB4E9F" w:rsidRDefault="00760616" w:rsidP="00760616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A84F7B5" w14:textId="77777777" w:rsidR="00760616" w:rsidRPr="00DB4E9F" w:rsidRDefault="00760616" w:rsidP="00760616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1FA755" w14:textId="05A7A422" w:rsidR="00760616" w:rsidRPr="00760616" w:rsidRDefault="00760616" w:rsidP="00760616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760616">
              <w:rPr>
                <w:rFonts w:asciiTheme="minorHAnsi" w:eastAsia="Segoe UI" w:hAnsiTheme="minorHAnsi" w:cstheme="minorHAnsi"/>
                <w:b/>
              </w:rPr>
              <w:t xml:space="preserve">PEČENI PILEĆI BATAK, ZABATAK S MLINCIMA , MALA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B6333C8" w14:textId="0B506347" w:rsidR="00760616" w:rsidRPr="00760616" w:rsidRDefault="00760616" w:rsidP="00760616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60616">
              <w:rPr>
                <w:rFonts w:asciiTheme="minorHAnsi" w:eastAsia="Segoe UI" w:hAnsiTheme="minorHAnsi" w:cstheme="minorHAnsi"/>
              </w:rPr>
              <w:t>49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7C65992" w14:textId="25FD53BE" w:rsidR="00760616" w:rsidRPr="00760616" w:rsidRDefault="00760616" w:rsidP="00760616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60616">
              <w:rPr>
                <w:rFonts w:asciiTheme="minorHAnsi" w:eastAsia="Segoe UI" w:hAnsiTheme="minorHAnsi" w:cstheme="minorHAnsi"/>
              </w:rPr>
              <w:t>18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670EAE" w14:textId="0282554D" w:rsidR="00760616" w:rsidRPr="00760616" w:rsidRDefault="00760616" w:rsidP="00760616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60616">
              <w:rPr>
                <w:rFonts w:asciiTheme="minorHAnsi" w:eastAsia="Segoe UI" w:hAnsiTheme="minorHAnsi" w:cstheme="minorHAnsi"/>
              </w:rPr>
              <w:t>13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FAAFE7B" w14:textId="5D0F2411" w:rsidR="00760616" w:rsidRPr="00760616" w:rsidRDefault="00760616" w:rsidP="00760616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60616">
              <w:rPr>
                <w:rFonts w:asciiTheme="minorHAnsi" w:eastAsia="Segoe UI" w:hAnsiTheme="minorHAnsi" w:cstheme="minorHAnsi"/>
              </w:rPr>
              <w:t>390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F18349" w14:textId="77777777" w:rsidR="00760616" w:rsidRPr="00861C87" w:rsidRDefault="00760616" w:rsidP="00760616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</w:tr>
      <w:tr w:rsidR="00760616" w:rsidRPr="00DB4E9F" w14:paraId="28E00DC9" w14:textId="77777777" w:rsidTr="00561DF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056E567D" w14:textId="77777777" w:rsidR="00760616" w:rsidRPr="00DB4E9F" w:rsidRDefault="00760616" w:rsidP="00760616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PE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F8B5CD" w14:textId="77777777" w:rsidR="00760616" w:rsidRPr="00DB4E9F" w:rsidRDefault="00760616" w:rsidP="00760616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46362C0" w14:textId="57F5558B" w:rsidR="00760616" w:rsidRPr="00760616" w:rsidRDefault="00760616" w:rsidP="0076061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760616">
              <w:rPr>
                <w:rFonts w:asciiTheme="minorHAnsi" w:eastAsia="Segoe UI" w:hAnsiTheme="minorHAnsi" w:cstheme="minorHAnsi"/>
                <w:b/>
              </w:rPr>
              <w:t xml:space="preserve">TJESTENINA S </w:t>
            </w:r>
            <w:proofErr w:type="gramStart"/>
            <w:r w:rsidRPr="00760616">
              <w:rPr>
                <w:rFonts w:asciiTheme="minorHAnsi" w:eastAsia="Segoe UI" w:hAnsiTheme="minorHAnsi" w:cstheme="minorHAnsi"/>
                <w:b/>
              </w:rPr>
              <w:t>KOZICAMA ,</w:t>
            </w:r>
            <w:proofErr w:type="gramEnd"/>
            <w:r w:rsidRPr="00760616">
              <w:rPr>
                <w:rFonts w:asciiTheme="minorHAnsi" w:eastAsia="Segoe UI" w:hAnsiTheme="minorHAnsi" w:cstheme="minorHAnsi"/>
                <w:b/>
              </w:rPr>
              <w:t xml:space="preserve"> ZELENA SALATA S MRKVOM ,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3D01B2A" w14:textId="79DFA583" w:rsidR="00760616" w:rsidRPr="00760616" w:rsidRDefault="00760616" w:rsidP="00760616">
            <w:pPr>
              <w:jc w:val="center"/>
              <w:rPr>
                <w:rFonts w:asciiTheme="minorHAnsi" w:eastAsia="Calibri" w:hAnsiTheme="minorHAnsi" w:cstheme="minorHAnsi"/>
              </w:rPr>
            </w:pPr>
            <w:r w:rsidRPr="00760616">
              <w:rPr>
                <w:rFonts w:asciiTheme="minorHAnsi" w:eastAsia="Segoe UI" w:hAnsiTheme="minorHAnsi" w:cstheme="minorHAnsi"/>
              </w:rPr>
              <w:t>44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AF1C09" w14:textId="13DD81A3" w:rsidR="00760616" w:rsidRPr="00760616" w:rsidRDefault="00760616" w:rsidP="00760616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760616">
              <w:rPr>
                <w:rFonts w:asciiTheme="minorHAnsi" w:eastAsia="Segoe UI" w:hAnsiTheme="minorHAnsi" w:cstheme="minorHAnsi"/>
              </w:rPr>
              <w:t>16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5D34FD4" w14:textId="33C3052F" w:rsidR="00760616" w:rsidRPr="00760616" w:rsidRDefault="00760616" w:rsidP="00760616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760616">
              <w:rPr>
                <w:rFonts w:asciiTheme="minorHAnsi" w:eastAsia="Segoe UI" w:hAnsiTheme="minorHAnsi" w:cstheme="minorHAnsi"/>
              </w:rPr>
              <w:t>11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AA213B" w14:textId="5BAAB40A" w:rsidR="00760616" w:rsidRPr="00760616" w:rsidRDefault="00760616" w:rsidP="00760616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760616">
              <w:rPr>
                <w:rFonts w:asciiTheme="minorHAnsi" w:eastAsia="Segoe UI" w:hAnsiTheme="minorHAnsi" w:cstheme="minorHAnsi"/>
              </w:rPr>
              <w:t>351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C9842A" w14:textId="3EC9C6EA" w:rsidR="00760616" w:rsidRPr="00861C87" w:rsidRDefault="00760616" w:rsidP="00760616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Rakov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, Gluten(T)</w:t>
            </w:r>
          </w:p>
        </w:tc>
      </w:tr>
      <w:tr w:rsidR="00760616" w:rsidRPr="00DB4E9F" w14:paraId="602BA5E0" w14:textId="77777777" w:rsidTr="006F2931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367D9948" w14:textId="77777777" w:rsidR="00760616" w:rsidRPr="00DB4E9F" w:rsidRDefault="00760616" w:rsidP="00760616">
            <w:pPr>
              <w:jc w:val="center"/>
              <w:rPr>
                <w:rFonts w:asciiTheme="majorHAnsi" w:eastAsia="Calibri" w:hAnsiTheme="majorHAnsi" w:cs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0B6E4104" w14:textId="77777777" w:rsidR="00760616" w:rsidRPr="00DB4E9F" w:rsidRDefault="00760616" w:rsidP="00760616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C0F279" w14:textId="3DD28087" w:rsidR="00760616" w:rsidRPr="00760616" w:rsidRDefault="00760616" w:rsidP="0076061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760616">
              <w:rPr>
                <w:rFonts w:asciiTheme="minorHAnsi" w:eastAsia="Segoe UI" w:hAnsiTheme="minorHAnsi" w:cstheme="minorHAnsi"/>
                <w:b/>
              </w:rPr>
              <w:t xml:space="preserve">TJESTENINA S </w:t>
            </w:r>
            <w:proofErr w:type="gramStart"/>
            <w:r w:rsidRPr="00760616">
              <w:rPr>
                <w:rFonts w:asciiTheme="minorHAnsi" w:eastAsia="Segoe UI" w:hAnsiTheme="minorHAnsi" w:cstheme="minorHAnsi"/>
                <w:b/>
              </w:rPr>
              <w:t>KOZICAMA ,</w:t>
            </w:r>
            <w:proofErr w:type="gramEnd"/>
            <w:r w:rsidRPr="00760616">
              <w:rPr>
                <w:rFonts w:asciiTheme="minorHAnsi" w:eastAsia="Segoe UI" w:hAnsiTheme="minorHAnsi" w:cstheme="minorHAnsi"/>
                <w:b/>
              </w:rPr>
              <w:t xml:space="preserve"> ZELENA SALATA S MRKVOM ,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822D264" w14:textId="4F998C57" w:rsidR="00760616" w:rsidRPr="00760616" w:rsidRDefault="00760616" w:rsidP="00760616">
            <w:pPr>
              <w:jc w:val="center"/>
              <w:rPr>
                <w:rFonts w:asciiTheme="minorHAnsi" w:eastAsia="Calibri" w:hAnsiTheme="minorHAnsi" w:cstheme="minorHAnsi"/>
              </w:rPr>
            </w:pPr>
            <w:r w:rsidRPr="00760616">
              <w:rPr>
                <w:rFonts w:asciiTheme="minorHAnsi" w:eastAsia="Segoe UI" w:hAnsiTheme="minorHAnsi" w:cstheme="minorHAnsi"/>
              </w:rPr>
              <w:t>44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AEE1646" w14:textId="50A9C284" w:rsidR="00760616" w:rsidRPr="00760616" w:rsidRDefault="00760616" w:rsidP="00760616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760616">
              <w:rPr>
                <w:rFonts w:asciiTheme="minorHAnsi" w:eastAsia="Segoe UI" w:hAnsiTheme="minorHAnsi" w:cstheme="minorHAnsi"/>
              </w:rPr>
              <w:t>16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D9745E" w14:textId="1B9824C9" w:rsidR="00760616" w:rsidRPr="00760616" w:rsidRDefault="00760616" w:rsidP="00760616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760616">
              <w:rPr>
                <w:rFonts w:asciiTheme="minorHAnsi" w:eastAsia="Segoe UI" w:hAnsiTheme="minorHAnsi" w:cstheme="minorHAnsi"/>
              </w:rPr>
              <w:t>11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51F438" w14:textId="36C7FCE6" w:rsidR="00760616" w:rsidRPr="00760616" w:rsidRDefault="00760616" w:rsidP="00760616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760616">
              <w:rPr>
                <w:rFonts w:asciiTheme="minorHAnsi" w:eastAsia="Segoe UI" w:hAnsiTheme="minorHAnsi" w:cstheme="minorHAnsi"/>
              </w:rPr>
              <w:t>351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14:paraId="1A12D96B" w14:textId="77777777" w:rsidR="00760616" w:rsidRPr="00D3375A" w:rsidRDefault="00760616" w:rsidP="00760616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</w:tbl>
    <w:p w14:paraId="05877193" w14:textId="77777777" w:rsidR="00FC5C48" w:rsidRPr="00DB4E9F" w:rsidRDefault="00FC5C48" w:rsidP="00963F2B">
      <w:pPr>
        <w:rPr>
          <w:rFonts w:asciiTheme="majorHAnsi" w:hAnsiTheme="majorHAnsi" w:cstheme="majorHAnsi"/>
          <w:sz w:val="20"/>
          <w:szCs w:val="20"/>
        </w:rPr>
      </w:pPr>
      <w:bookmarkStart w:id="1" w:name="_GoBack"/>
      <w:bookmarkEnd w:id="0"/>
      <w:bookmarkEnd w:id="1"/>
    </w:p>
    <w:sectPr w:rsidR="00FC5C48" w:rsidRPr="00DB4E9F">
      <w:headerReference w:type="default" r:id="rId7"/>
      <w:footerReference w:type="default" r:id="rId8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F0B96F" w14:textId="77777777" w:rsidR="00211213" w:rsidRDefault="00211213">
      <w:pPr>
        <w:spacing w:line="240" w:lineRule="auto"/>
      </w:pPr>
      <w:r>
        <w:separator/>
      </w:r>
    </w:p>
  </w:endnote>
  <w:endnote w:type="continuationSeparator" w:id="0">
    <w:p w14:paraId="25F81C39" w14:textId="77777777" w:rsidR="00211213" w:rsidRDefault="0021121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2548E4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FD4CA2" w14:textId="77777777" w:rsidR="00211213" w:rsidRDefault="00211213">
      <w:pPr>
        <w:spacing w:line="240" w:lineRule="auto"/>
      </w:pPr>
      <w:r>
        <w:separator/>
      </w:r>
    </w:p>
  </w:footnote>
  <w:footnote w:type="continuationSeparator" w:id="0">
    <w:p w14:paraId="496A1D22" w14:textId="77777777" w:rsidR="00211213" w:rsidRDefault="0021121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1D43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13DF9427" wp14:editId="03435DF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5379E"/>
    <w:rsid w:val="00076A0E"/>
    <w:rsid w:val="00097735"/>
    <w:rsid w:val="000D1C42"/>
    <w:rsid w:val="001C7DE4"/>
    <w:rsid w:val="00211213"/>
    <w:rsid w:val="002A00BA"/>
    <w:rsid w:val="002A551B"/>
    <w:rsid w:val="002C5E85"/>
    <w:rsid w:val="00334160"/>
    <w:rsid w:val="00361096"/>
    <w:rsid w:val="003A7A80"/>
    <w:rsid w:val="003C0867"/>
    <w:rsid w:val="003F75D8"/>
    <w:rsid w:val="00411FF4"/>
    <w:rsid w:val="0044154D"/>
    <w:rsid w:val="004641D8"/>
    <w:rsid w:val="004B4DD9"/>
    <w:rsid w:val="004D4AF3"/>
    <w:rsid w:val="0056273C"/>
    <w:rsid w:val="00584D13"/>
    <w:rsid w:val="00593BE7"/>
    <w:rsid w:val="005C0CDD"/>
    <w:rsid w:val="0062658F"/>
    <w:rsid w:val="006A62C9"/>
    <w:rsid w:val="006C5FCC"/>
    <w:rsid w:val="006F7F7B"/>
    <w:rsid w:val="00714F19"/>
    <w:rsid w:val="00727AE1"/>
    <w:rsid w:val="00741477"/>
    <w:rsid w:val="00760616"/>
    <w:rsid w:val="0077750C"/>
    <w:rsid w:val="00785252"/>
    <w:rsid w:val="007A739F"/>
    <w:rsid w:val="007E7296"/>
    <w:rsid w:val="008436B4"/>
    <w:rsid w:val="00861C87"/>
    <w:rsid w:val="008667BA"/>
    <w:rsid w:val="008B30BF"/>
    <w:rsid w:val="008C1870"/>
    <w:rsid w:val="008D08FD"/>
    <w:rsid w:val="008D38C3"/>
    <w:rsid w:val="0090092B"/>
    <w:rsid w:val="009033E6"/>
    <w:rsid w:val="00934935"/>
    <w:rsid w:val="00942834"/>
    <w:rsid w:val="0094680B"/>
    <w:rsid w:val="00963F2B"/>
    <w:rsid w:val="009A3140"/>
    <w:rsid w:val="009C6755"/>
    <w:rsid w:val="009C7CE5"/>
    <w:rsid w:val="00A42B2B"/>
    <w:rsid w:val="00A42FFB"/>
    <w:rsid w:val="00A50A67"/>
    <w:rsid w:val="00A6709B"/>
    <w:rsid w:val="00AA7406"/>
    <w:rsid w:val="00AE2EA0"/>
    <w:rsid w:val="00AF539D"/>
    <w:rsid w:val="00BA089D"/>
    <w:rsid w:val="00BB077E"/>
    <w:rsid w:val="00BC41EB"/>
    <w:rsid w:val="00BF0802"/>
    <w:rsid w:val="00C54ED3"/>
    <w:rsid w:val="00C932A7"/>
    <w:rsid w:val="00C97C06"/>
    <w:rsid w:val="00CE77DD"/>
    <w:rsid w:val="00CF0040"/>
    <w:rsid w:val="00D3375A"/>
    <w:rsid w:val="00D77132"/>
    <w:rsid w:val="00DB4E9F"/>
    <w:rsid w:val="00DC2006"/>
    <w:rsid w:val="00E42569"/>
    <w:rsid w:val="00E57928"/>
    <w:rsid w:val="00EE59E9"/>
    <w:rsid w:val="00EF7F35"/>
    <w:rsid w:val="00F26B21"/>
    <w:rsid w:val="00F8782A"/>
    <w:rsid w:val="00FC5C48"/>
    <w:rsid w:val="00FD5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EE78C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539D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semiHidden/>
    <w:unhideWhenUsed/>
    <w:rsid w:val="00AE2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16</Words>
  <Characters>1237</Characters>
  <Application>Microsoft Office Word</Application>
  <DocSecurity>0</DocSecurity>
  <Lines>10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a Gluhak</dc:creator>
  <cp:lastModifiedBy>Kristina Krnic</cp:lastModifiedBy>
  <cp:revision>3</cp:revision>
  <cp:lastPrinted>2022-10-24T07:17:00Z</cp:lastPrinted>
  <dcterms:created xsi:type="dcterms:W3CDTF">2023-01-16T07:41:00Z</dcterms:created>
  <dcterms:modified xsi:type="dcterms:W3CDTF">2023-01-31T07:22:00Z</dcterms:modified>
</cp:coreProperties>
</file>